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1DA5F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79040C">
        <w:rPr>
          <w:rFonts w:asciiTheme="majorHAnsi" w:hAnsiTheme="majorHAnsi"/>
          <w:b/>
          <w:bCs/>
          <w:spacing w:val="-8"/>
          <w:sz w:val="28"/>
          <w:szCs w:val="24"/>
        </w:rPr>
        <w:t>9272</w:t>
      </w:r>
    </w:p>
    <w:p w14:paraId="52875D6C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E17E290" w14:textId="77777777" w:rsidR="0079040C" w:rsidRPr="00F05811" w:rsidRDefault="0079040C" w:rsidP="003233B7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F05811">
        <w:rPr>
          <w:rFonts w:ascii="Cambria" w:hAnsi="Cambria"/>
          <w:b/>
          <w:sz w:val="24"/>
          <w:szCs w:val="22"/>
        </w:rPr>
        <w:t>Code of Conduct on Data Use</w:t>
      </w:r>
    </w:p>
    <w:p w14:paraId="655B6F20" w14:textId="77777777" w:rsidR="0079040C" w:rsidRPr="00F05811" w:rsidRDefault="0079040C" w:rsidP="003233B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FC2FD08" w14:textId="77777777" w:rsidR="003233B7" w:rsidRPr="003C1D8A" w:rsidRDefault="0079040C" w:rsidP="00896237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3C1D8A">
        <w:rPr>
          <w:rFonts w:ascii="Cambria" w:hAnsi="Cambria"/>
          <w:sz w:val="22"/>
          <w:szCs w:val="22"/>
        </w:rPr>
        <w:t xml:space="preserve">As a guide to the appropriate use of data in the decision-making process, </w:t>
      </w:r>
      <w:r w:rsidR="001A38E2" w:rsidRPr="003C1D8A">
        <w:rPr>
          <w:rFonts w:ascii="Cambria" w:hAnsi="Cambria"/>
          <w:sz w:val="22"/>
          <w:szCs w:val="22"/>
        </w:rPr>
        <w:t xml:space="preserve">Bethany </w:t>
      </w:r>
      <w:r w:rsidRPr="003C1D8A">
        <w:rPr>
          <w:rFonts w:ascii="Cambria" w:hAnsi="Cambria"/>
          <w:sz w:val="22"/>
          <w:szCs w:val="22"/>
        </w:rPr>
        <w:t xml:space="preserve">Board </w:t>
      </w:r>
      <w:r w:rsidR="001A38E2" w:rsidRPr="003C1D8A">
        <w:rPr>
          <w:rFonts w:ascii="Cambria" w:hAnsi="Cambria"/>
          <w:sz w:val="22"/>
          <w:szCs w:val="22"/>
        </w:rPr>
        <w:t xml:space="preserve">of Education (Board) </w:t>
      </w:r>
      <w:r w:rsidRPr="003C1D8A">
        <w:rPr>
          <w:rFonts w:ascii="Cambria" w:hAnsi="Cambria"/>
          <w:sz w:val="22"/>
          <w:szCs w:val="22"/>
        </w:rPr>
        <w:t xml:space="preserve">members </w:t>
      </w:r>
      <w:r w:rsidR="000D5316" w:rsidRPr="003C1D8A">
        <w:rPr>
          <w:rFonts w:ascii="Cambria" w:hAnsi="Cambria"/>
          <w:sz w:val="22"/>
          <w:szCs w:val="22"/>
        </w:rPr>
        <w:t>should</w:t>
      </w:r>
      <w:r w:rsidRPr="003C1D8A">
        <w:rPr>
          <w:rFonts w:ascii="Cambria" w:hAnsi="Cambria"/>
          <w:sz w:val="22"/>
          <w:szCs w:val="22"/>
        </w:rPr>
        <w:t>:</w:t>
      </w:r>
    </w:p>
    <w:p w14:paraId="76721703" w14:textId="77777777" w:rsidR="000D5316" w:rsidRPr="003C1D8A" w:rsidRDefault="000D5316" w:rsidP="0089623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1E9B8B7" w14:textId="5250FF19" w:rsidR="00E8450B" w:rsidRPr="003C1D8A" w:rsidRDefault="00E8450B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3C1D8A">
        <w:rPr>
          <w:rFonts w:ascii="Cambria" w:hAnsi="Cambria"/>
          <w:sz w:val="22"/>
          <w:szCs w:val="22"/>
        </w:rPr>
        <w:t xml:space="preserve">Request information and data gathered by </w:t>
      </w:r>
      <w:r w:rsidR="00E34E2B" w:rsidRPr="003C1D8A">
        <w:rPr>
          <w:rFonts w:ascii="Cambria" w:hAnsi="Cambria"/>
          <w:sz w:val="22"/>
          <w:szCs w:val="22"/>
        </w:rPr>
        <w:t xml:space="preserve">Bethany Public School </w:t>
      </w:r>
      <w:r w:rsidRPr="003C1D8A">
        <w:rPr>
          <w:rFonts w:ascii="Cambria" w:hAnsi="Cambria"/>
          <w:sz w:val="22"/>
          <w:szCs w:val="22"/>
        </w:rPr>
        <w:t xml:space="preserve">District </w:t>
      </w:r>
      <w:r w:rsidR="00E34E2B" w:rsidRPr="003C1D8A">
        <w:rPr>
          <w:rFonts w:ascii="Cambria" w:hAnsi="Cambria"/>
          <w:sz w:val="22"/>
          <w:szCs w:val="22"/>
        </w:rPr>
        <w:t xml:space="preserve">(District) </w:t>
      </w:r>
      <w:r w:rsidRPr="003C1D8A">
        <w:rPr>
          <w:rFonts w:ascii="Cambria" w:hAnsi="Cambria"/>
          <w:sz w:val="22"/>
          <w:szCs w:val="22"/>
        </w:rPr>
        <w:t xml:space="preserve">staff that helps the Board members make better-informed decisions about policies affecting student achievement </w:t>
      </w:r>
      <w:r w:rsidR="00424F67" w:rsidRPr="003C1D8A">
        <w:rPr>
          <w:rFonts w:ascii="Cambria" w:hAnsi="Cambria"/>
          <w:sz w:val="22"/>
          <w:szCs w:val="22"/>
        </w:rPr>
        <w:t>District-wide</w:t>
      </w:r>
      <w:r w:rsidRPr="003C1D8A">
        <w:rPr>
          <w:rFonts w:ascii="Cambria" w:hAnsi="Cambria"/>
          <w:sz w:val="22"/>
          <w:szCs w:val="22"/>
        </w:rPr>
        <w:t>.</w:t>
      </w:r>
    </w:p>
    <w:p w14:paraId="4E600A3D" w14:textId="77777777" w:rsidR="00E8450B" w:rsidRPr="00F05811" w:rsidRDefault="00E8450B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3C1D8A">
        <w:rPr>
          <w:rFonts w:ascii="Cambria" w:hAnsi="Cambria"/>
          <w:sz w:val="22"/>
          <w:szCs w:val="22"/>
        </w:rPr>
        <w:t>Request data as a Board, not as an individual, unless the information is readily available and</w:t>
      </w:r>
      <w:r w:rsidRPr="00F05811">
        <w:rPr>
          <w:rFonts w:ascii="Cambria" w:hAnsi="Cambria"/>
          <w:sz w:val="22"/>
          <w:szCs w:val="22"/>
        </w:rPr>
        <w:t xml:space="preserve"> will not redirect staff time.</w:t>
      </w:r>
    </w:p>
    <w:p w14:paraId="5575A41F" w14:textId="77777777" w:rsidR="00E8450B" w:rsidRPr="00F05811" w:rsidRDefault="00E8450B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Use data to represent all of the Board member’s constituents honestly and equally and refuse to surrender the Board member’s responsibilities to special interest or partisan political groups.</w:t>
      </w:r>
    </w:p>
    <w:p w14:paraId="1D260A90" w14:textId="77777777" w:rsidR="00E8450B" w:rsidRPr="00F05811" w:rsidRDefault="000D5316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 xml:space="preserve">Avoid </w:t>
      </w:r>
      <w:r w:rsidR="00E8450B" w:rsidRPr="00F05811">
        <w:rPr>
          <w:rFonts w:ascii="Cambria" w:hAnsi="Cambria"/>
          <w:sz w:val="22"/>
          <w:szCs w:val="22"/>
        </w:rPr>
        <w:t xml:space="preserve">using </w:t>
      </w:r>
      <w:r w:rsidRPr="00F05811">
        <w:rPr>
          <w:rFonts w:ascii="Cambria" w:hAnsi="Cambria"/>
          <w:sz w:val="22"/>
          <w:szCs w:val="22"/>
        </w:rPr>
        <w:t xml:space="preserve">the </w:t>
      </w:r>
      <w:r w:rsidR="00E8450B" w:rsidRPr="00F05811">
        <w:rPr>
          <w:rFonts w:ascii="Cambria" w:hAnsi="Cambria"/>
          <w:sz w:val="22"/>
          <w:szCs w:val="22"/>
        </w:rPr>
        <w:t>Board position, and the information data supplies as a result of Board membership, for personal gain.</w:t>
      </w:r>
    </w:p>
    <w:p w14:paraId="576FECDC" w14:textId="77777777" w:rsidR="00E8450B" w:rsidRPr="00F05811" w:rsidRDefault="00E8450B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Recognize that decisions can be made only by a majority vote at a Board meeting after everyone on the Board has had adequate time to review all the data and information.</w:t>
      </w:r>
    </w:p>
    <w:p w14:paraId="7BDE96C0" w14:textId="77777777" w:rsidR="000C12FD" w:rsidRPr="00F05811" w:rsidRDefault="003E4C77" w:rsidP="000D5316">
      <w:pPr>
        <w:pStyle w:val="Style1"/>
        <w:widowControl/>
        <w:numPr>
          <w:ilvl w:val="0"/>
          <w:numId w:val="15"/>
        </w:numPr>
        <w:spacing w:after="12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R</w:t>
      </w:r>
      <w:r w:rsidR="000C12FD" w:rsidRPr="00F05811">
        <w:rPr>
          <w:rFonts w:ascii="Cambria" w:hAnsi="Cambria"/>
          <w:sz w:val="22"/>
          <w:szCs w:val="22"/>
        </w:rPr>
        <w:t>espect the confidentiality of privileged information.</w:t>
      </w:r>
    </w:p>
    <w:p w14:paraId="254A33FF" w14:textId="77777777" w:rsidR="000C12FD" w:rsidRPr="00F05811" w:rsidRDefault="000C12FD" w:rsidP="000D5316">
      <w:pPr>
        <w:pStyle w:val="Style1"/>
        <w:widowControl/>
        <w:numPr>
          <w:ilvl w:val="0"/>
          <w:numId w:val="15"/>
        </w:numPr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Abide by majority decisions of the Board, while retaining the right to seek changes through ethical and constructive channels.</w:t>
      </w:r>
    </w:p>
    <w:p w14:paraId="2AB97503" w14:textId="77777777" w:rsidR="0079040C" w:rsidRPr="00F05811" w:rsidRDefault="0079040C" w:rsidP="003233B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7CAB07C" w14:textId="77777777" w:rsidR="0079040C" w:rsidRPr="00F05811" w:rsidRDefault="0079040C" w:rsidP="003233B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5E147F6" w14:textId="77777777" w:rsidR="0079040C" w:rsidRPr="00F05811" w:rsidRDefault="0079040C" w:rsidP="00E406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</w:p>
    <w:p w14:paraId="4E9263B6" w14:textId="77777777" w:rsidR="0079040C" w:rsidRPr="00F05811" w:rsidRDefault="0079040C" w:rsidP="00E406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Bylaw adopted</w:t>
      </w:r>
      <w:r w:rsidR="000E44EA" w:rsidRPr="00F05811">
        <w:rPr>
          <w:rFonts w:ascii="Cambria" w:hAnsi="Cambria"/>
          <w:sz w:val="22"/>
          <w:szCs w:val="22"/>
        </w:rPr>
        <w:t>:</w:t>
      </w:r>
      <w:r w:rsidR="000E44EA" w:rsidRPr="00F05811">
        <w:rPr>
          <w:rFonts w:ascii="Cambria" w:hAnsi="Cambria"/>
          <w:sz w:val="22"/>
          <w:szCs w:val="22"/>
        </w:rPr>
        <w:tab/>
      </w:r>
      <w:r w:rsidR="00F42956" w:rsidRPr="00F05811">
        <w:rPr>
          <w:rFonts w:ascii="Cambria" w:hAnsi="Cambria"/>
          <w:sz w:val="22"/>
          <w:szCs w:val="22"/>
        </w:rPr>
        <w:t xml:space="preserve">September </w:t>
      </w:r>
      <w:r w:rsidR="000E44EA" w:rsidRPr="00F05811">
        <w:rPr>
          <w:rFonts w:ascii="Cambria" w:hAnsi="Cambria"/>
          <w:sz w:val="22"/>
          <w:szCs w:val="22"/>
        </w:rPr>
        <w:t>24, 2003</w:t>
      </w:r>
    </w:p>
    <w:p w14:paraId="6108118F" w14:textId="77777777" w:rsidR="0079040C" w:rsidRPr="00F05811" w:rsidRDefault="0079040C" w:rsidP="00E406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Bylaw reviewed:</w:t>
      </w:r>
      <w:r w:rsidRPr="00F05811">
        <w:rPr>
          <w:rFonts w:ascii="Cambria" w:hAnsi="Cambria"/>
          <w:sz w:val="22"/>
          <w:szCs w:val="22"/>
        </w:rPr>
        <w:tab/>
        <w:t>February 11, 2004</w:t>
      </w:r>
    </w:p>
    <w:p w14:paraId="0D968FFE" w14:textId="77777777" w:rsidR="0079040C" w:rsidRPr="00F05811" w:rsidRDefault="0079040C" w:rsidP="00E4066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 xml:space="preserve">Bylaw </w:t>
      </w:r>
      <w:r w:rsidR="00C5453E" w:rsidRPr="00F05811">
        <w:rPr>
          <w:rFonts w:ascii="Cambria" w:hAnsi="Cambria"/>
          <w:sz w:val="22"/>
          <w:szCs w:val="22"/>
        </w:rPr>
        <w:t>revised</w:t>
      </w:r>
      <w:r w:rsidR="000E44EA" w:rsidRPr="00F05811">
        <w:rPr>
          <w:rFonts w:ascii="Cambria" w:hAnsi="Cambria"/>
          <w:sz w:val="22"/>
          <w:szCs w:val="22"/>
        </w:rPr>
        <w:t>:</w:t>
      </w:r>
      <w:r w:rsidR="000E44EA" w:rsidRPr="00F05811">
        <w:rPr>
          <w:rFonts w:ascii="Cambria" w:hAnsi="Cambria"/>
          <w:sz w:val="22"/>
          <w:szCs w:val="22"/>
        </w:rPr>
        <w:tab/>
        <w:t>March 10, 2004</w:t>
      </w:r>
    </w:p>
    <w:p w14:paraId="641EAC1C" w14:textId="77777777" w:rsidR="00240752" w:rsidRDefault="00E40662" w:rsidP="0024075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F05811">
        <w:rPr>
          <w:rFonts w:ascii="Cambria" w:hAnsi="Cambria"/>
          <w:sz w:val="22"/>
          <w:szCs w:val="22"/>
        </w:rPr>
        <w:t>Bylaw</w:t>
      </w:r>
      <w:r w:rsidR="00240752" w:rsidRPr="00F05811">
        <w:rPr>
          <w:rFonts w:ascii="Cambria" w:hAnsi="Cambria"/>
          <w:sz w:val="22"/>
          <w:szCs w:val="22"/>
        </w:rPr>
        <w:t xml:space="preserve"> revised:</w:t>
      </w:r>
      <w:r w:rsidR="00240752" w:rsidRPr="00F05811">
        <w:rPr>
          <w:rFonts w:ascii="Cambria" w:hAnsi="Cambria"/>
          <w:sz w:val="22"/>
          <w:szCs w:val="22"/>
        </w:rPr>
        <w:tab/>
      </w:r>
      <w:r w:rsidR="00F42956" w:rsidRPr="00F05811">
        <w:rPr>
          <w:rFonts w:ascii="Cambria" w:hAnsi="Cambria"/>
          <w:sz w:val="22"/>
          <w:szCs w:val="22"/>
        </w:rPr>
        <w:t>February 10, 2016</w:t>
      </w:r>
    </w:p>
    <w:p w14:paraId="07BD87CA" w14:textId="409CC5E9" w:rsidR="00A61705" w:rsidRPr="003C1D8A" w:rsidRDefault="00A61705" w:rsidP="0024075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3C1D8A">
        <w:rPr>
          <w:rFonts w:ascii="Cambria" w:hAnsi="Cambria"/>
          <w:sz w:val="22"/>
          <w:szCs w:val="22"/>
        </w:rPr>
        <w:t>Bylaw revised:</w:t>
      </w:r>
      <w:r w:rsidR="003C1D8A">
        <w:rPr>
          <w:rFonts w:ascii="Cambria" w:hAnsi="Cambria"/>
          <w:sz w:val="22"/>
          <w:szCs w:val="22"/>
        </w:rPr>
        <w:tab/>
        <w:t>April 8, 2020</w:t>
      </w:r>
    </w:p>
    <w:sectPr w:rsidR="00A61705" w:rsidRPr="003C1D8A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B3FB6" w14:textId="77777777" w:rsidR="00CE0A96" w:rsidRDefault="00CE0A96">
      <w:pPr>
        <w:widowControl/>
      </w:pPr>
      <w:r>
        <w:separator/>
      </w:r>
    </w:p>
  </w:endnote>
  <w:endnote w:type="continuationSeparator" w:id="0">
    <w:p w14:paraId="3DC4D7F1" w14:textId="77777777" w:rsidR="00CE0A96" w:rsidRDefault="00CE0A96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920B8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62A8E20C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6D112" w14:textId="77777777" w:rsidR="00CE0A96" w:rsidRDefault="00CE0A96">
      <w:pPr>
        <w:widowControl/>
      </w:pPr>
      <w:r>
        <w:separator/>
      </w:r>
    </w:p>
  </w:footnote>
  <w:footnote w:type="continuationSeparator" w:id="0">
    <w:p w14:paraId="2F215312" w14:textId="77777777" w:rsidR="00CE0A96" w:rsidRDefault="00CE0A96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D3856"/>
    <w:multiLevelType w:val="hybridMultilevel"/>
    <w:tmpl w:val="DC3446E0"/>
    <w:lvl w:ilvl="0" w:tplc="AE1AA2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CF5352"/>
    <w:multiLevelType w:val="multilevel"/>
    <w:tmpl w:val="76A28C9E"/>
    <w:lvl w:ilvl="0">
      <w:start w:val="9"/>
      <w:numFmt w:val="decimal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203"/>
      <w:numFmt w:val="decimal"/>
      <w:lvlText w:val="%1-%2"/>
      <w:lvlJc w:val="left"/>
      <w:pPr>
        <w:tabs>
          <w:tab w:val="num" w:pos="3090"/>
        </w:tabs>
        <w:ind w:left="309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50"/>
        </w:tabs>
        <w:ind w:left="525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410"/>
        </w:tabs>
        <w:ind w:left="741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2" w15:restartNumberingAfterBreak="0">
    <w:nsid w:val="269D031F"/>
    <w:multiLevelType w:val="hybridMultilevel"/>
    <w:tmpl w:val="34C86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0BC62F2"/>
    <w:multiLevelType w:val="multilevel"/>
    <w:tmpl w:val="30349798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06"/>
      <w:numFmt w:val="decimal"/>
      <w:lvlText w:val="%1-%2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20"/>
        </w:tabs>
        <w:ind w:left="522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380"/>
        </w:tabs>
        <w:ind w:left="738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5" w15:restartNumberingAfterBreak="0">
    <w:nsid w:val="47972049"/>
    <w:multiLevelType w:val="hybridMultilevel"/>
    <w:tmpl w:val="CB4009A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8F80FDC"/>
    <w:multiLevelType w:val="hybridMultilevel"/>
    <w:tmpl w:val="20BE9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967E4"/>
    <w:multiLevelType w:val="hybridMultilevel"/>
    <w:tmpl w:val="7D64E742"/>
    <w:lvl w:ilvl="0" w:tplc="C7769F2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FCB63DB"/>
    <w:multiLevelType w:val="hybridMultilevel"/>
    <w:tmpl w:val="44060148"/>
    <w:lvl w:ilvl="0" w:tplc="E332A782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530C7"/>
    <w:multiLevelType w:val="multilevel"/>
    <w:tmpl w:val="185A94FC"/>
    <w:lvl w:ilvl="0">
      <w:start w:val="10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1">
      <w:start w:val="220"/>
      <w:numFmt w:val="decimal"/>
      <w:lvlText w:val="%1-%2"/>
      <w:lvlJc w:val="left"/>
      <w:pPr>
        <w:tabs>
          <w:tab w:val="num" w:pos="1395"/>
        </w:tabs>
        <w:ind w:left="1395" w:hanging="67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3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15"/>
  </w:num>
  <w:num w:numId="2">
    <w:abstractNumId w:val="12"/>
  </w:num>
  <w:num w:numId="3">
    <w:abstractNumId w:val="9"/>
  </w:num>
  <w:num w:numId="4">
    <w:abstractNumId w:val="13"/>
  </w:num>
  <w:num w:numId="5">
    <w:abstractNumId w:val="14"/>
  </w:num>
  <w:num w:numId="6">
    <w:abstractNumId w:val="3"/>
  </w:num>
  <w:num w:numId="7">
    <w:abstractNumId w:val="7"/>
  </w:num>
  <w:num w:numId="8">
    <w:abstractNumId w:val="4"/>
  </w:num>
  <w:num w:numId="9">
    <w:abstractNumId w:val="1"/>
  </w:num>
  <w:num w:numId="10">
    <w:abstractNumId w:val="0"/>
  </w:num>
  <w:num w:numId="11">
    <w:abstractNumId w:val="11"/>
  </w:num>
  <w:num w:numId="12">
    <w:abstractNumId w:val="8"/>
  </w:num>
  <w:num w:numId="13">
    <w:abstractNumId w:val="5"/>
  </w:num>
  <w:num w:numId="14">
    <w:abstractNumId w:val="10"/>
  </w:num>
  <w:num w:numId="15">
    <w:abstractNumId w:val="6"/>
  </w:num>
  <w:num w:numId="1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E1MDGwMDC0NDVT0lEKTi0uzszPAykwqgUA8W8JaiwAAAA="/>
  </w:docVars>
  <w:rsids>
    <w:rsidRoot w:val="007A751A"/>
    <w:rsid w:val="00002FF5"/>
    <w:rsid w:val="000162F8"/>
    <w:rsid w:val="00033584"/>
    <w:rsid w:val="000339E0"/>
    <w:rsid w:val="00064FFC"/>
    <w:rsid w:val="00085AC9"/>
    <w:rsid w:val="00086860"/>
    <w:rsid w:val="00090394"/>
    <w:rsid w:val="000A5A4D"/>
    <w:rsid w:val="000C12FD"/>
    <w:rsid w:val="000D1BFA"/>
    <w:rsid w:val="000D5316"/>
    <w:rsid w:val="000E44EA"/>
    <w:rsid w:val="000E6EF1"/>
    <w:rsid w:val="000F628D"/>
    <w:rsid w:val="000F6562"/>
    <w:rsid w:val="001140CA"/>
    <w:rsid w:val="00121D5F"/>
    <w:rsid w:val="00147674"/>
    <w:rsid w:val="001503A4"/>
    <w:rsid w:val="001606C1"/>
    <w:rsid w:val="00162A31"/>
    <w:rsid w:val="00171F0A"/>
    <w:rsid w:val="00172228"/>
    <w:rsid w:val="00191D10"/>
    <w:rsid w:val="00196D00"/>
    <w:rsid w:val="001A38E2"/>
    <w:rsid w:val="001B20D7"/>
    <w:rsid w:val="001E2060"/>
    <w:rsid w:val="001F5461"/>
    <w:rsid w:val="00207E7E"/>
    <w:rsid w:val="00221D2C"/>
    <w:rsid w:val="00222D43"/>
    <w:rsid w:val="00240752"/>
    <w:rsid w:val="00256352"/>
    <w:rsid w:val="00273AD9"/>
    <w:rsid w:val="00274DB0"/>
    <w:rsid w:val="00281755"/>
    <w:rsid w:val="00291E91"/>
    <w:rsid w:val="002A0795"/>
    <w:rsid w:val="002B0A5D"/>
    <w:rsid w:val="002C3166"/>
    <w:rsid w:val="002E6F21"/>
    <w:rsid w:val="002F5B1C"/>
    <w:rsid w:val="00303026"/>
    <w:rsid w:val="00304186"/>
    <w:rsid w:val="00305F78"/>
    <w:rsid w:val="00313A5A"/>
    <w:rsid w:val="003233B7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C1D8A"/>
    <w:rsid w:val="003D4E9C"/>
    <w:rsid w:val="003E4C77"/>
    <w:rsid w:val="003F5C11"/>
    <w:rsid w:val="00411535"/>
    <w:rsid w:val="00411669"/>
    <w:rsid w:val="00413946"/>
    <w:rsid w:val="00416786"/>
    <w:rsid w:val="00424F67"/>
    <w:rsid w:val="00443A23"/>
    <w:rsid w:val="004478D1"/>
    <w:rsid w:val="0047051C"/>
    <w:rsid w:val="00493283"/>
    <w:rsid w:val="004B3287"/>
    <w:rsid w:val="004B7F1D"/>
    <w:rsid w:val="004C2AD1"/>
    <w:rsid w:val="004C3054"/>
    <w:rsid w:val="004D3868"/>
    <w:rsid w:val="004D4918"/>
    <w:rsid w:val="004E3FA0"/>
    <w:rsid w:val="004E7F97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60104"/>
    <w:rsid w:val="00562F72"/>
    <w:rsid w:val="00576A18"/>
    <w:rsid w:val="0057706B"/>
    <w:rsid w:val="00580763"/>
    <w:rsid w:val="005A193D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319FE"/>
    <w:rsid w:val="00631FA9"/>
    <w:rsid w:val="006342BD"/>
    <w:rsid w:val="00644C3A"/>
    <w:rsid w:val="00647877"/>
    <w:rsid w:val="00662CB0"/>
    <w:rsid w:val="0067614A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79CA"/>
    <w:rsid w:val="007022E4"/>
    <w:rsid w:val="00703E81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9040C"/>
    <w:rsid w:val="007A3643"/>
    <w:rsid w:val="007A3846"/>
    <w:rsid w:val="007A751A"/>
    <w:rsid w:val="007C56CD"/>
    <w:rsid w:val="007C682A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764C"/>
    <w:rsid w:val="00823BD9"/>
    <w:rsid w:val="00832365"/>
    <w:rsid w:val="00832B9E"/>
    <w:rsid w:val="0083416D"/>
    <w:rsid w:val="00842C5E"/>
    <w:rsid w:val="008431A6"/>
    <w:rsid w:val="00851360"/>
    <w:rsid w:val="00861FBF"/>
    <w:rsid w:val="008671D7"/>
    <w:rsid w:val="0087511B"/>
    <w:rsid w:val="008916F0"/>
    <w:rsid w:val="00896237"/>
    <w:rsid w:val="008A199A"/>
    <w:rsid w:val="008A772C"/>
    <w:rsid w:val="008B6577"/>
    <w:rsid w:val="008C155E"/>
    <w:rsid w:val="008C2D22"/>
    <w:rsid w:val="008D36B7"/>
    <w:rsid w:val="008E22DC"/>
    <w:rsid w:val="008F4C09"/>
    <w:rsid w:val="008F6DB1"/>
    <w:rsid w:val="0090055E"/>
    <w:rsid w:val="00902AB3"/>
    <w:rsid w:val="00904047"/>
    <w:rsid w:val="00910CA1"/>
    <w:rsid w:val="0091567E"/>
    <w:rsid w:val="00921A4E"/>
    <w:rsid w:val="00923329"/>
    <w:rsid w:val="00937419"/>
    <w:rsid w:val="0093746A"/>
    <w:rsid w:val="00944A13"/>
    <w:rsid w:val="00947E24"/>
    <w:rsid w:val="0097221C"/>
    <w:rsid w:val="009727C6"/>
    <w:rsid w:val="00994288"/>
    <w:rsid w:val="009A1C3D"/>
    <w:rsid w:val="009A7733"/>
    <w:rsid w:val="009C5DDE"/>
    <w:rsid w:val="009C6685"/>
    <w:rsid w:val="009D7563"/>
    <w:rsid w:val="009E5B7E"/>
    <w:rsid w:val="009F5E87"/>
    <w:rsid w:val="00A00179"/>
    <w:rsid w:val="00A05142"/>
    <w:rsid w:val="00A30DD1"/>
    <w:rsid w:val="00A51F30"/>
    <w:rsid w:val="00A547F9"/>
    <w:rsid w:val="00A61705"/>
    <w:rsid w:val="00A65878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51784"/>
    <w:rsid w:val="00B76CAF"/>
    <w:rsid w:val="00B77237"/>
    <w:rsid w:val="00B85A79"/>
    <w:rsid w:val="00B92570"/>
    <w:rsid w:val="00BB7D71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453E"/>
    <w:rsid w:val="00C5788D"/>
    <w:rsid w:val="00CA0D3F"/>
    <w:rsid w:val="00CA0D9F"/>
    <w:rsid w:val="00CA7C14"/>
    <w:rsid w:val="00CC461A"/>
    <w:rsid w:val="00CD7F7F"/>
    <w:rsid w:val="00CE0A96"/>
    <w:rsid w:val="00CE130C"/>
    <w:rsid w:val="00CE1DBE"/>
    <w:rsid w:val="00CE7C0B"/>
    <w:rsid w:val="00D16DE5"/>
    <w:rsid w:val="00D21E0C"/>
    <w:rsid w:val="00D225A1"/>
    <w:rsid w:val="00D32A2B"/>
    <w:rsid w:val="00D3310D"/>
    <w:rsid w:val="00D540D7"/>
    <w:rsid w:val="00D55809"/>
    <w:rsid w:val="00D56870"/>
    <w:rsid w:val="00D6683B"/>
    <w:rsid w:val="00D935E0"/>
    <w:rsid w:val="00DA2130"/>
    <w:rsid w:val="00DB0DBC"/>
    <w:rsid w:val="00DD0E00"/>
    <w:rsid w:val="00DD4058"/>
    <w:rsid w:val="00DD6507"/>
    <w:rsid w:val="00E043F8"/>
    <w:rsid w:val="00E16D0F"/>
    <w:rsid w:val="00E2248A"/>
    <w:rsid w:val="00E2494A"/>
    <w:rsid w:val="00E34E2B"/>
    <w:rsid w:val="00E40662"/>
    <w:rsid w:val="00E42F24"/>
    <w:rsid w:val="00E437B5"/>
    <w:rsid w:val="00E44082"/>
    <w:rsid w:val="00E45853"/>
    <w:rsid w:val="00E47BEC"/>
    <w:rsid w:val="00E55A2A"/>
    <w:rsid w:val="00E80AAF"/>
    <w:rsid w:val="00E821DD"/>
    <w:rsid w:val="00E8450B"/>
    <w:rsid w:val="00EA20DD"/>
    <w:rsid w:val="00ED6CA5"/>
    <w:rsid w:val="00F05811"/>
    <w:rsid w:val="00F115F5"/>
    <w:rsid w:val="00F121F6"/>
    <w:rsid w:val="00F17234"/>
    <w:rsid w:val="00F21696"/>
    <w:rsid w:val="00F32EF7"/>
    <w:rsid w:val="00F37DBB"/>
    <w:rsid w:val="00F41EFE"/>
    <w:rsid w:val="00F42956"/>
    <w:rsid w:val="00F50651"/>
    <w:rsid w:val="00F54E97"/>
    <w:rsid w:val="00F6165C"/>
    <w:rsid w:val="00F77E39"/>
    <w:rsid w:val="00F81444"/>
    <w:rsid w:val="00F93B7D"/>
    <w:rsid w:val="00F977A3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5361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55BBB6-F407-430A-9665-F40D17E74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5T14:49:00Z</dcterms:created>
  <dcterms:modified xsi:type="dcterms:W3CDTF">2020-04-10T11:46:00Z</dcterms:modified>
</cp:coreProperties>
</file>